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48E" w:rsidRPr="009E4C97" w:rsidRDefault="002560E4" w:rsidP="009E4C97">
      <w:pPr>
        <w:ind w:firstLineChars="1350" w:firstLine="3253"/>
        <w:rPr>
          <w:b/>
        </w:rPr>
      </w:pPr>
      <w:r w:rsidRPr="009E4C97">
        <w:rPr>
          <w:b/>
        </w:rPr>
        <w:t>Statement of Candidacy</w:t>
      </w:r>
    </w:p>
    <w:p w:rsidR="002560E4" w:rsidRDefault="009251D8" w:rsidP="002560E4">
      <w:pPr>
        <w:jc w:val="center"/>
        <w:rPr>
          <w:b/>
        </w:rPr>
      </w:pPr>
      <w:r w:rsidRPr="009251D8">
        <w:rPr>
          <w:rFonts w:hint="eastAsia"/>
          <w:b/>
        </w:rPr>
        <w:t>候選人聲明</w:t>
      </w:r>
    </w:p>
    <w:p w:rsidR="009251D8" w:rsidRDefault="009251D8" w:rsidP="002560E4">
      <w:pPr>
        <w:jc w:val="center"/>
        <w:rPr>
          <w:rFonts w:eastAsia="新細明體"/>
          <w:sz w:val="22"/>
          <w:lang w:eastAsia="zh-TW"/>
        </w:rPr>
      </w:pPr>
      <w:r w:rsidRPr="009251D8">
        <w:rPr>
          <w:rFonts w:hint="eastAsia"/>
          <w:sz w:val="22"/>
          <w:lang w:eastAsia="zh-TW"/>
        </w:rPr>
        <w:t>（請</w:t>
      </w:r>
      <w:r w:rsidRPr="009251D8">
        <w:rPr>
          <w:sz w:val="22"/>
          <w:lang w:eastAsia="zh-TW"/>
        </w:rPr>
        <w:t>填寫</w:t>
      </w:r>
      <w:r w:rsidR="00C63495">
        <w:rPr>
          <w:rFonts w:hint="eastAsia"/>
          <w:sz w:val="22"/>
          <w:lang w:eastAsia="zh-TW"/>
        </w:rPr>
        <w:t>並且</w:t>
      </w:r>
      <w:r w:rsidR="0080183A">
        <w:rPr>
          <w:rFonts w:hint="eastAsia"/>
          <w:sz w:val="22"/>
          <w:lang w:eastAsia="zh-TW"/>
        </w:rPr>
        <w:t>發送至相關人員</w:t>
      </w:r>
      <w:r w:rsidRPr="009251D8">
        <w:rPr>
          <w:rFonts w:hint="eastAsia"/>
          <w:sz w:val="22"/>
          <w:lang w:eastAsia="zh-TW"/>
        </w:rPr>
        <w:t>）</w:t>
      </w:r>
    </w:p>
    <w:p w:rsidR="00234AC6" w:rsidRDefault="00C63495" w:rsidP="002560E4">
      <w:pPr>
        <w:jc w:val="center"/>
        <w:rPr>
          <w:rFonts w:eastAsia="新細明體"/>
          <w:sz w:val="22"/>
          <w:lang w:eastAsia="zh-TW"/>
        </w:rPr>
      </w:pPr>
      <w:r>
        <w:rPr>
          <w:rFonts w:eastAsia="新細明體" w:hint="eastAsia"/>
          <w:sz w:val="22"/>
          <w:lang w:eastAsia="zh-TW"/>
        </w:rPr>
        <w:t xml:space="preserve">Please </w:t>
      </w:r>
      <w:r w:rsidRPr="00C63495">
        <w:rPr>
          <w:rFonts w:eastAsia="新細明體" w:hint="eastAsia"/>
          <w:b/>
          <w:sz w:val="22"/>
          <w:lang w:eastAsia="zh-TW"/>
        </w:rPr>
        <w:t>fill in</w:t>
      </w:r>
      <w:r>
        <w:rPr>
          <w:rFonts w:eastAsia="新細明體" w:hint="eastAsia"/>
          <w:sz w:val="22"/>
          <w:lang w:eastAsia="zh-TW"/>
        </w:rPr>
        <w:t xml:space="preserve"> and </w:t>
      </w:r>
      <w:r w:rsidRPr="00C63495">
        <w:rPr>
          <w:rFonts w:eastAsia="新細明體" w:hint="eastAsia"/>
          <w:b/>
          <w:sz w:val="22"/>
          <w:lang w:eastAsia="zh-TW"/>
        </w:rPr>
        <w:t>sign</w:t>
      </w:r>
      <w:r>
        <w:rPr>
          <w:rFonts w:eastAsia="新細明體" w:hint="eastAsia"/>
          <w:sz w:val="22"/>
          <w:lang w:eastAsia="zh-TW"/>
        </w:rPr>
        <w:t xml:space="preserve"> the form and send </w:t>
      </w:r>
      <w:r>
        <w:rPr>
          <w:rFonts w:eastAsia="新細明體"/>
          <w:sz w:val="22"/>
          <w:lang w:eastAsia="zh-TW"/>
        </w:rPr>
        <w:t xml:space="preserve">to </w:t>
      </w:r>
      <w:hyperlink r:id="rId7" w:history="1">
        <w:r w:rsidR="00863AE7" w:rsidRPr="00D6259E">
          <w:rPr>
            <w:rStyle w:val="Hyperlink"/>
            <w:rFonts w:eastAsia="新細明體" w:hint="eastAsia"/>
            <w:sz w:val="22"/>
            <w:lang w:eastAsia="zh-HK"/>
          </w:rPr>
          <w:t>m</w:t>
        </w:r>
        <w:r w:rsidR="00863AE7" w:rsidRPr="00D6259E">
          <w:rPr>
            <w:rStyle w:val="Hyperlink"/>
            <w:rFonts w:eastAsia="新細明體"/>
            <w:sz w:val="22"/>
            <w:lang w:eastAsia="zh-HK"/>
          </w:rPr>
          <w:t>lcollege@um.edu.mo</w:t>
        </w:r>
      </w:hyperlink>
      <w:r w:rsidR="00863AE7">
        <w:rPr>
          <w:rFonts w:eastAsia="新細明體"/>
          <w:sz w:val="22"/>
          <w:lang w:eastAsia="zh-HK"/>
        </w:rPr>
        <w:t xml:space="preserve"> </w:t>
      </w:r>
      <w:r>
        <w:rPr>
          <w:rFonts w:eastAsia="新細明體"/>
          <w:sz w:val="22"/>
          <w:lang w:eastAsia="zh-TW"/>
        </w:rPr>
        <w:t xml:space="preserve">before </w:t>
      </w:r>
    </w:p>
    <w:p w:rsidR="00C63495" w:rsidRPr="00234AC6" w:rsidRDefault="005B403C" w:rsidP="002560E4">
      <w:pPr>
        <w:jc w:val="center"/>
        <w:rPr>
          <w:rFonts w:eastAsia="新細明體"/>
          <w:b/>
          <w:sz w:val="22"/>
          <w:lang w:eastAsia="zh-TW"/>
        </w:rPr>
      </w:pPr>
      <w:r>
        <w:rPr>
          <w:rFonts w:eastAsia="新細明體" w:hint="eastAsia"/>
          <w:b/>
          <w:sz w:val="22"/>
          <w:lang w:eastAsia="zh-TW"/>
        </w:rPr>
        <w:t>1</w:t>
      </w:r>
      <w:r w:rsidRPr="005B403C">
        <w:rPr>
          <w:rFonts w:eastAsia="新細明體" w:hint="eastAsia"/>
          <w:b/>
          <w:sz w:val="22"/>
          <w:vertAlign w:val="superscript"/>
          <w:lang w:eastAsia="zh-TW"/>
        </w:rPr>
        <w:t>s</w:t>
      </w:r>
      <w:r w:rsidRPr="005B403C">
        <w:rPr>
          <w:rFonts w:eastAsia="新細明體"/>
          <w:b/>
          <w:sz w:val="22"/>
          <w:vertAlign w:val="superscript"/>
          <w:lang w:eastAsia="zh-TW"/>
        </w:rPr>
        <w:t>t</w:t>
      </w:r>
      <w:r>
        <w:rPr>
          <w:rFonts w:eastAsia="新細明體"/>
          <w:b/>
          <w:sz w:val="22"/>
          <w:lang w:eastAsia="zh-TW"/>
        </w:rPr>
        <w:t xml:space="preserve"> </w:t>
      </w:r>
      <w:r w:rsidR="002E5813">
        <w:rPr>
          <w:rFonts w:eastAsia="新細明體"/>
          <w:b/>
          <w:sz w:val="22"/>
          <w:lang w:eastAsia="zh-TW"/>
        </w:rPr>
        <w:t>March</w:t>
      </w:r>
      <w:r w:rsidR="00C63495" w:rsidRPr="00234AC6">
        <w:rPr>
          <w:rFonts w:eastAsia="新細明體"/>
          <w:b/>
          <w:sz w:val="22"/>
          <w:lang w:eastAsia="zh-TW"/>
        </w:rPr>
        <w:t>,</w:t>
      </w:r>
      <w:r w:rsidR="00A26A1D">
        <w:rPr>
          <w:rFonts w:eastAsia="新細明體"/>
          <w:b/>
          <w:sz w:val="22"/>
          <w:lang w:eastAsia="zh-TW"/>
        </w:rPr>
        <w:t xml:space="preserve"> </w:t>
      </w:r>
      <w:r w:rsidR="00C63495" w:rsidRPr="00234AC6">
        <w:rPr>
          <w:rFonts w:eastAsia="新細明體"/>
          <w:b/>
          <w:sz w:val="22"/>
          <w:lang w:eastAsia="zh-TW"/>
        </w:rPr>
        <w:t>202</w:t>
      </w:r>
      <w:r w:rsidR="00F45F3D">
        <w:rPr>
          <w:rFonts w:eastAsia="新細明體"/>
          <w:b/>
          <w:sz w:val="22"/>
          <w:lang w:eastAsia="zh-TW"/>
        </w:rPr>
        <w:t>4</w:t>
      </w:r>
      <w:r w:rsidR="004B4232">
        <w:rPr>
          <w:rFonts w:eastAsia="新細明體"/>
          <w:b/>
          <w:sz w:val="22"/>
          <w:lang w:eastAsia="zh-TW"/>
        </w:rPr>
        <w:t xml:space="preserve">, </w:t>
      </w:r>
      <w:r w:rsidR="00C63495" w:rsidRPr="00234AC6">
        <w:rPr>
          <w:rFonts w:eastAsia="新細明體"/>
          <w:b/>
          <w:sz w:val="22"/>
          <w:lang w:eastAsia="zh-TW"/>
        </w:rPr>
        <w:t>1</w:t>
      </w:r>
      <w:r>
        <w:rPr>
          <w:rFonts w:eastAsia="新細明體"/>
          <w:b/>
          <w:sz w:val="22"/>
          <w:lang w:eastAsia="zh-TW"/>
        </w:rPr>
        <w:t>7</w:t>
      </w:r>
      <w:r w:rsidR="00C63495" w:rsidRPr="00234AC6">
        <w:rPr>
          <w:rFonts w:eastAsia="新細明體"/>
          <w:b/>
          <w:sz w:val="22"/>
          <w:lang w:eastAsia="zh-TW"/>
        </w:rPr>
        <w:t>:00</w:t>
      </w:r>
    </w:p>
    <w:p w:rsidR="008911E1" w:rsidRDefault="008911E1" w:rsidP="008911E1">
      <w:pPr>
        <w:rPr>
          <w:rFonts w:eastAsia="新細明體"/>
          <w:sz w:val="22"/>
          <w:lang w:eastAsia="zh-TW"/>
        </w:rPr>
      </w:pPr>
    </w:p>
    <w:p w:rsidR="008911E1" w:rsidRPr="008911E1" w:rsidRDefault="008911E1" w:rsidP="002560E4">
      <w:pPr>
        <w:jc w:val="center"/>
        <w:rPr>
          <w:rFonts w:eastAsia="新細明體"/>
          <w:sz w:val="22"/>
          <w:lang w:eastAsia="zh-TW"/>
        </w:rPr>
      </w:pPr>
    </w:p>
    <w:tbl>
      <w:tblPr>
        <w:tblStyle w:val="TableGrid"/>
        <w:tblW w:w="9669" w:type="dxa"/>
        <w:tblInd w:w="-176" w:type="dxa"/>
        <w:tblLook w:val="04A0" w:firstRow="1" w:lastRow="0" w:firstColumn="1" w:lastColumn="0" w:noHBand="0" w:noVBand="1"/>
      </w:tblPr>
      <w:tblGrid>
        <w:gridCol w:w="2264"/>
        <w:gridCol w:w="2585"/>
        <w:gridCol w:w="2552"/>
        <w:gridCol w:w="2268"/>
      </w:tblGrid>
      <w:tr w:rsidR="008911E1" w:rsidTr="00CE6289">
        <w:tc>
          <w:tcPr>
            <w:tcW w:w="2264" w:type="dxa"/>
          </w:tcPr>
          <w:p w:rsidR="008911E1" w:rsidRDefault="008911E1" w:rsidP="002560E4">
            <w:pPr>
              <w:rPr>
                <w:b/>
              </w:rPr>
            </w:pPr>
            <w:r>
              <w:rPr>
                <w:rFonts w:hint="eastAsia"/>
                <w:b/>
              </w:rPr>
              <w:t>Name of executive:</w:t>
            </w:r>
          </w:p>
          <w:p w:rsidR="008911E1" w:rsidRPr="009035AF" w:rsidRDefault="008911E1" w:rsidP="002560E4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內</w:t>
            </w:r>
            <w:proofErr w:type="gramEnd"/>
            <w:r>
              <w:rPr>
                <w:rFonts w:hint="eastAsia"/>
                <w:b/>
              </w:rPr>
              <w:t>閣名稱</w:t>
            </w:r>
          </w:p>
        </w:tc>
        <w:tc>
          <w:tcPr>
            <w:tcW w:w="7405" w:type="dxa"/>
            <w:gridSpan w:val="3"/>
          </w:tcPr>
          <w:p w:rsidR="008911E1" w:rsidRDefault="008911E1" w:rsidP="002560E4"/>
        </w:tc>
      </w:tr>
      <w:tr w:rsidR="008911E1" w:rsidTr="008911E1">
        <w:tc>
          <w:tcPr>
            <w:tcW w:w="2264" w:type="dxa"/>
          </w:tcPr>
          <w:p w:rsidR="008911E1" w:rsidRPr="009035AF" w:rsidRDefault="008911E1" w:rsidP="002560E4">
            <w:pPr>
              <w:rPr>
                <w:b/>
              </w:rPr>
            </w:pPr>
            <w:r w:rsidRPr="009035AF">
              <w:rPr>
                <w:b/>
              </w:rPr>
              <w:t>Name</w:t>
            </w:r>
            <w:r>
              <w:rPr>
                <w:b/>
              </w:rPr>
              <w:t>:</w:t>
            </w:r>
          </w:p>
          <w:p w:rsidR="008911E1" w:rsidRPr="009035AF" w:rsidRDefault="008911E1" w:rsidP="002560E4">
            <w:pPr>
              <w:rPr>
                <w:b/>
              </w:rPr>
            </w:pPr>
          </w:p>
        </w:tc>
        <w:tc>
          <w:tcPr>
            <w:tcW w:w="2585" w:type="dxa"/>
          </w:tcPr>
          <w:p w:rsidR="008911E1" w:rsidRDefault="008911E1" w:rsidP="002560E4"/>
        </w:tc>
        <w:tc>
          <w:tcPr>
            <w:tcW w:w="2552" w:type="dxa"/>
          </w:tcPr>
          <w:p w:rsidR="008911E1" w:rsidRDefault="008911E1" w:rsidP="002560E4"/>
        </w:tc>
        <w:tc>
          <w:tcPr>
            <w:tcW w:w="2268" w:type="dxa"/>
          </w:tcPr>
          <w:p w:rsidR="008911E1" w:rsidRDefault="008911E1" w:rsidP="002560E4"/>
        </w:tc>
      </w:tr>
      <w:tr w:rsidR="008911E1" w:rsidTr="008911E1">
        <w:tc>
          <w:tcPr>
            <w:tcW w:w="2264" w:type="dxa"/>
          </w:tcPr>
          <w:p w:rsidR="008911E1" w:rsidRDefault="008911E1" w:rsidP="002560E4">
            <w:pPr>
              <w:rPr>
                <w:b/>
              </w:rPr>
            </w:pPr>
            <w:r w:rsidRPr="009035AF">
              <w:rPr>
                <w:b/>
              </w:rPr>
              <w:t>Student Number</w:t>
            </w:r>
            <w:r>
              <w:rPr>
                <w:b/>
              </w:rPr>
              <w:t>:</w:t>
            </w:r>
          </w:p>
          <w:p w:rsidR="008911E1" w:rsidRPr="009035AF" w:rsidRDefault="008911E1" w:rsidP="002560E4">
            <w:pPr>
              <w:rPr>
                <w:b/>
              </w:rPr>
            </w:pPr>
          </w:p>
        </w:tc>
        <w:tc>
          <w:tcPr>
            <w:tcW w:w="2585" w:type="dxa"/>
          </w:tcPr>
          <w:p w:rsidR="008911E1" w:rsidRDefault="008911E1" w:rsidP="002560E4"/>
        </w:tc>
        <w:tc>
          <w:tcPr>
            <w:tcW w:w="2552" w:type="dxa"/>
          </w:tcPr>
          <w:p w:rsidR="008911E1" w:rsidRDefault="008911E1" w:rsidP="002560E4"/>
        </w:tc>
        <w:tc>
          <w:tcPr>
            <w:tcW w:w="2268" w:type="dxa"/>
          </w:tcPr>
          <w:p w:rsidR="008911E1" w:rsidRDefault="008911E1" w:rsidP="002560E4"/>
        </w:tc>
      </w:tr>
      <w:tr w:rsidR="008911E1" w:rsidTr="008911E1">
        <w:tc>
          <w:tcPr>
            <w:tcW w:w="2264" w:type="dxa"/>
          </w:tcPr>
          <w:p w:rsidR="008911E1" w:rsidRDefault="008911E1" w:rsidP="002560E4">
            <w:pPr>
              <w:rPr>
                <w:b/>
              </w:rPr>
            </w:pPr>
            <w:r w:rsidRPr="009035AF">
              <w:rPr>
                <w:b/>
              </w:rPr>
              <w:t>Email</w:t>
            </w:r>
            <w:r>
              <w:rPr>
                <w:b/>
              </w:rPr>
              <w:t>:</w:t>
            </w:r>
          </w:p>
          <w:p w:rsidR="008911E1" w:rsidRPr="009035AF" w:rsidRDefault="008911E1" w:rsidP="002560E4">
            <w:pPr>
              <w:rPr>
                <w:b/>
              </w:rPr>
            </w:pPr>
          </w:p>
        </w:tc>
        <w:tc>
          <w:tcPr>
            <w:tcW w:w="2585" w:type="dxa"/>
          </w:tcPr>
          <w:p w:rsidR="008911E1" w:rsidRDefault="008911E1" w:rsidP="002560E4"/>
        </w:tc>
        <w:tc>
          <w:tcPr>
            <w:tcW w:w="2552" w:type="dxa"/>
          </w:tcPr>
          <w:p w:rsidR="008911E1" w:rsidRDefault="008911E1" w:rsidP="002560E4"/>
        </w:tc>
        <w:tc>
          <w:tcPr>
            <w:tcW w:w="2268" w:type="dxa"/>
          </w:tcPr>
          <w:p w:rsidR="008911E1" w:rsidRDefault="008911E1" w:rsidP="002560E4"/>
        </w:tc>
      </w:tr>
      <w:tr w:rsidR="008911E1" w:rsidTr="008911E1">
        <w:tc>
          <w:tcPr>
            <w:tcW w:w="2264" w:type="dxa"/>
          </w:tcPr>
          <w:p w:rsidR="008911E1" w:rsidRDefault="008911E1" w:rsidP="002560E4">
            <w:pPr>
              <w:rPr>
                <w:b/>
              </w:rPr>
            </w:pPr>
            <w:r w:rsidRPr="009035AF">
              <w:rPr>
                <w:b/>
              </w:rPr>
              <w:t>Phone Number</w:t>
            </w:r>
            <w:r>
              <w:rPr>
                <w:b/>
              </w:rPr>
              <w:t>:</w:t>
            </w:r>
          </w:p>
          <w:p w:rsidR="008911E1" w:rsidRPr="009035AF" w:rsidRDefault="008911E1" w:rsidP="002560E4">
            <w:pPr>
              <w:rPr>
                <w:b/>
              </w:rPr>
            </w:pPr>
          </w:p>
        </w:tc>
        <w:tc>
          <w:tcPr>
            <w:tcW w:w="2585" w:type="dxa"/>
          </w:tcPr>
          <w:p w:rsidR="008911E1" w:rsidRDefault="008911E1" w:rsidP="002560E4"/>
        </w:tc>
        <w:tc>
          <w:tcPr>
            <w:tcW w:w="2552" w:type="dxa"/>
          </w:tcPr>
          <w:p w:rsidR="008911E1" w:rsidRDefault="008911E1" w:rsidP="002560E4"/>
        </w:tc>
        <w:tc>
          <w:tcPr>
            <w:tcW w:w="2268" w:type="dxa"/>
          </w:tcPr>
          <w:p w:rsidR="008911E1" w:rsidRDefault="008911E1" w:rsidP="002560E4"/>
        </w:tc>
      </w:tr>
      <w:tr w:rsidR="008911E1" w:rsidTr="008911E1">
        <w:tc>
          <w:tcPr>
            <w:tcW w:w="2264" w:type="dxa"/>
          </w:tcPr>
          <w:p w:rsidR="008911E1" w:rsidRDefault="008911E1" w:rsidP="002560E4">
            <w:pPr>
              <w:rPr>
                <w:b/>
              </w:rPr>
            </w:pPr>
            <w:r>
              <w:rPr>
                <w:rFonts w:hint="eastAsia"/>
                <w:b/>
              </w:rPr>
              <w:t>Room N</w:t>
            </w:r>
            <w:r>
              <w:rPr>
                <w:b/>
              </w:rPr>
              <w:t>umber:</w:t>
            </w:r>
          </w:p>
          <w:p w:rsidR="008911E1" w:rsidRPr="009035AF" w:rsidRDefault="008911E1" w:rsidP="002560E4">
            <w:pPr>
              <w:rPr>
                <w:b/>
              </w:rPr>
            </w:pPr>
          </w:p>
        </w:tc>
        <w:tc>
          <w:tcPr>
            <w:tcW w:w="2585" w:type="dxa"/>
          </w:tcPr>
          <w:p w:rsidR="008911E1" w:rsidRDefault="008911E1" w:rsidP="002560E4"/>
        </w:tc>
        <w:tc>
          <w:tcPr>
            <w:tcW w:w="2552" w:type="dxa"/>
          </w:tcPr>
          <w:p w:rsidR="008911E1" w:rsidRDefault="008911E1" w:rsidP="002560E4"/>
        </w:tc>
        <w:tc>
          <w:tcPr>
            <w:tcW w:w="2268" w:type="dxa"/>
          </w:tcPr>
          <w:p w:rsidR="008911E1" w:rsidRDefault="008911E1" w:rsidP="002560E4"/>
        </w:tc>
      </w:tr>
      <w:tr w:rsidR="008911E1" w:rsidTr="008911E1">
        <w:tc>
          <w:tcPr>
            <w:tcW w:w="2264" w:type="dxa"/>
          </w:tcPr>
          <w:p w:rsidR="008911E1" w:rsidRDefault="008911E1" w:rsidP="002560E4">
            <w:pPr>
              <w:rPr>
                <w:b/>
              </w:rPr>
            </w:pPr>
            <w:r>
              <w:rPr>
                <w:b/>
              </w:rPr>
              <w:t xml:space="preserve">Proposed </w:t>
            </w:r>
            <w:r>
              <w:rPr>
                <w:rFonts w:hint="eastAsia"/>
                <w:b/>
              </w:rPr>
              <w:t>Position</w:t>
            </w:r>
            <w:r>
              <w:rPr>
                <w:b/>
              </w:rPr>
              <w:t>:</w:t>
            </w:r>
          </w:p>
          <w:p w:rsidR="008911E1" w:rsidRDefault="008911E1" w:rsidP="002560E4">
            <w:pPr>
              <w:rPr>
                <w:b/>
              </w:rPr>
            </w:pPr>
          </w:p>
        </w:tc>
        <w:tc>
          <w:tcPr>
            <w:tcW w:w="2585" w:type="dxa"/>
          </w:tcPr>
          <w:p w:rsidR="008911E1" w:rsidRDefault="008911E1" w:rsidP="002560E4"/>
        </w:tc>
        <w:tc>
          <w:tcPr>
            <w:tcW w:w="2552" w:type="dxa"/>
          </w:tcPr>
          <w:p w:rsidR="008911E1" w:rsidRDefault="008911E1" w:rsidP="002560E4"/>
        </w:tc>
        <w:tc>
          <w:tcPr>
            <w:tcW w:w="2268" w:type="dxa"/>
          </w:tcPr>
          <w:p w:rsidR="008911E1" w:rsidRDefault="008911E1" w:rsidP="002560E4"/>
        </w:tc>
      </w:tr>
    </w:tbl>
    <w:p w:rsidR="002560E4" w:rsidRDefault="002560E4" w:rsidP="002560E4">
      <w:pPr>
        <w:rPr>
          <w:lang w:eastAsia="zh-TW"/>
        </w:rPr>
      </w:pPr>
    </w:p>
    <w:p w:rsidR="00487939" w:rsidRDefault="00487939" w:rsidP="002560E4">
      <w:pPr>
        <w:rPr>
          <w:lang w:eastAsia="zh-TW"/>
        </w:rPr>
      </w:pPr>
    </w:p>
    <w:p w:rsidR="002560E4" w:rsidRDefault="00830EEA" w:rsidP="002560E4">
      <w:r>
        <w:t>W</w:t>
      </w:r>
      <w:r>
        <w:rPr>
          <w:rFonts w:hint="eastAsia"/>
        </w:rPr>
        <w:t>e</w:t>
      </w:r>
      <w:r w:rsidR="002560E4">
        <w:t xml:space="preserve">, </w:t>
      </w:r>
      <w:r w:rsidRPr="0080183A">
        <w:rPr>
          <w:u w:val="single"/>
        </w:rPr>
        <w:t>_______________</w:t>
      </w:r>
      <w:r w:rsidR="0080183A" w:rsidRPr="00830EEA">
        <w:t xml:space="preserve"> </w:t>
      </w:r>
      <w:r w:rsidRPr="0080183A">
        <w:rPr>
          <w:u w:val="single"/>
        </w:rPr>
        <w:t>_______________</w:t>
      </w:r>
      <w:r w:rsidR="0080183A" w:rsidRPr="00830EEA">
        <w:t xml:space="preserve">   </w:t>
      </w:r>
      <w:r w:rsidRPr="0080183A">
        <w:rPr>
          <w:u w:val="single"/>
        </w:rPr>
        <w:t>_______________</w:t>
      </w:r>
      <w:r>
        <w:t>,</w:t>
      </w:r>
      <w:r w:rsidR="002560E4">
        <w:t xml:space="preserve"> </w:t>
      </w:r>
      <w:r w:rsidR="009035AF">
        <w:t xml:space="preserve">hereby </w:t>
      </w:r>
      <w:r w:rsidR="002560E4">
        <w:t xml:space="preserve">declare that </w:t>
      </w:r>
      <w:r>
        <w:t xml:space="preserve">we are </w:t>
      </w:r>
      <w:r w:rsidR="002560E4">
        <w:t>current student resident</w:t>
      </w:r>
      <w:r>
        <w:t>s</w:t>
      </w:r>
      <w:r w:rsidR="002560E4">
        <w:t xml:space="preserve"> of </w:t>
      </w:r>
      <w:r w:rsidR="00621B54">
        <w:t>M</w:t>
      </w:r>
      <w:r w:rsidR="00487939">
        <w:t>LC</w:t>
      </w:r>
      <w:r w:rsidR="002560E4">
        <w:t xml:space="preserve">, and </w:t>
      </w:r>
      <w:r>
        <w:t>that we</w:t>
      </w:r>
      <w:r w:rsidR="002560E4">
        <w:t xml:space="preserve"> will remain </w:t>
      </w:r>
      <w:r>
        <w:t>student residency</w:t>
      </w:r>
      <w:r w:rsidR="002560E4">
        <w:t xml:space="preserve"> at </w:t>
      </w:r>
      <w:r w:rsidR="00621B54">
        <w:t>M</w:t>
      </w:r>
      <w:r w:rsidR="00487939">
        <w:t>LC</w:t>
      </w:r>
      <w:r w:rsidR="002560E4">
        <w:t xml:space="preserve"> during the term of office which </w:t>
      </w:r>
      <w:r>
        <w:t>we are</w:t>
      </w:r>
      <w:r w:rsidR="002560E4">
        <w:t xml:space="preserve"> seeking.</w:t>
      </w:r>
    </w:p>
    <w:p w:rsidR="002560E4" w:rsidRDefault="002560E4" w:rsidP="002560E4"/>
    <w:p w:rsidR="002560E4" w:rsidRDefault="002560E4" w:rsidP="004B4232">
      <w:pPr>
        <w:jc w:val="both"/>
      </w:pPr>
      <w:r>
        <w:t xml:space="preserve">Furthermore, </w:t>
      </w:r>
      <w:r w:rsidR="00830EEA">
        <w:t>we</w:t>
      </w:r>
      <w:r>
        <w:t xml:space="preserve"> support </w:t>
      </w:r>
      <w:r w:rsidR="00621B54">
        <w:t>M</w:t>
      </w:r>
      <w:r w:rsidR="00487939">
        <w:t>LC</w:t>
      </w:r>
      <w:r>
        <w:t xml:space="preserve"> policies, and, if elected, </w:t>
      </w:r>
      <w:r w:rsidR="004B4232">
        <w:t>will a</w:t>
      </w:r>
      <w:r w:rsidR="004B4232" w:rsidRPr="004B4232">
        <w:t>ctively protect the Motherland, Macau SAR, the University of Macau and the College’s reputations</w:t>
      </w:r>
      <w:r w:rsidR="004B4232">
        <w:t xml:space="preserve"> and comply with MLC’s general policies, guidelines, codes and beliefs.</w:t>
      </w:r>
    </w:p>
    <w:p w:rsidR="002560E4" w:rsidRPr="00487939" w:rsidRDefault="002560E4" w:rsidP="002560E4"/>
    <w:p w:rsidR="002560E4" w:rsidRDefault="00830EEA" w:rsidP="002560E4">
      <w:r>
        <w:t xml:space="preserve">As </w:t>
      </w:r>
      <w:r w:rsidR="002560E4">
        <w:t>candidate</w:t>
      </w:r>
      <w:r>
        <w:t>s</w:t>
      </w:r>
      <w:r w:rsidR="002560E4">
        <w:t xml:space="preserve">, </w:t>
      </w:r>
      <w:r>
        <w:t>we</w:t>
      </w:r>
      <w:r w:rsidR="002560E4">
        <w:t xml:space="preserve"> understand and </w:t>
      </w:r>
      <w:r w:rsidR="00CC48C0">
        <w:t>agree</w:t>
      </w:r>
      <w:r w:rsidR="002560E4">
        <w:t xml:space="preserve"> with </w:t>
      </w:r>
      <w:r w:rsidR="00CC48C0">
        <w:t>the</w:t>
      </w:r>
      <w:r w:rsidR="002560E4">
        <w:t xml:space="preserve"> </w:t>
      </w:r>
      <w:r w:rsidR="00621B54">
        <w:t>E</w:t>
      </w:r>
      <w:r w:rsidR="002560E4">
        <w:t>lection</w:t>
      </w:r>
      <w:r w:rsidR="00621B54">
        <w:t xml:space="preserve"> Method for the HA of M</w:t>
      </w:r>
      <w:r w:rsidR="00CC48C0">
        <w:t>LC</w:t>
      </w:r>
      <w:r w:rsidR="00B77CB7">
        <w:t xml:space="preserve"> (</w:t>
      </w:r>
      <w:r w:rsidR="0078182B">
        <w:t xml:space="preserve">Academic Year </w:t>
      </w:r>
      <w:r w:rsidR="00B77CB7">
        <w:t>20</w:t>
      </w:r>
      <w:r w:rsidR="0080183A">
        <w:t>2</w:t>
      </w:r>
      <w:r w:rsidR="005B403C">
        <w:t>4</w:t>
      </w:r>
      <w:r w:rsidR="0078182B">
        <w:t>/</w:t>
      </w:r>
      <w:r w:rsidR="00B77CB7">
        <w:t>202</w:t>
      </w:r>
      <w:r w:rsidR="005B403C">
        <w:t>5</w:t>
      </w:r>
      <w:r w:rsidR="00621B54">
        <w:t>)</w:t>
      </w:r>
      <w:r w:rsidR="002560E4">
        <w:t>.</w:t>
      </w:r>
    </w:p>
    <w:p w:rsidR="002560E4" w:rsidRPr="00621B54" w:rsidRDefault="002560E4" w:rsidP="002560E4"/>
    <w:p w:rsidR="002560E4" w:rsidRDefault="00830EEA" w:rsidP="002560E4">
      <w:r>
        <w:t xml:space="preserve">As </w:t>
      </w:r>
      <w:r w:rsidR="002560E4">
        <w:t>candidate</w:t>
      </w:r>
      <w:r>
        <w:t>s</w:t>
      </w:r>
      <w:r w:rsidR="002560E4">
        <w:t xml:space="preserve">, </w:t>
      </w:r>
      <w:r>
        <w:t>we</w:t>
      </w:r>
      <w:r w:rsidR="002560E4">
        <w:t xml:space="preserve"> hereby grant the </w:t>
      </w:r>
      <w:r w:rsidR="00CC48C0">
        <w:t>Se</w:t>
      </w:r>
      <w:r w:rsidR="002560E4">
        <w:t>lection Commi</w:t>
      </w:r>
      <w:r w:rsidR="00CC48C0">
        <w:t>ttee</w:t>
      </w:r>
      <w:r>
        <w:t xml:space="preserve"> the authority to verify our</w:t>
      </w:r>
      <w:r w:rsidR="002560E4">
        <w:t xml:space="preserve"> grades, academic records, enrol</w:t>
      </w:r>
      <w:r w:rsidR="007E33DD">
        <w:t>l</w:t>
      </w:r>
      <w:r w:rsidR="002560E4">
        <w:t>ment status and disciplinary status.</w:t>
      </w:r>
    </w:p>
    <w:p w:rsidR="002560E4" w:rsidRDefault="002560E4" w:rsidP="002560E4"/>
    <w:p w:rsidR="00830EEA" w:rsidRDefault="00830EEA" w:rsidP="002560E4"/>
    <w:p w:rsidR="00830EEA" w:rsidRDefault="00830EEA" w:rsidP="002560E4"/>
    <w:p w:rsidR="00830EEA" w:rsidRDefault="00830EEA" w:rsidP="002560E4"/>
    <w:p w:rsidR="00830EEA" w:rsidRDefault="00830EEA" w:rsidP="002560E4"/>
    <w:p w:rsidR="00830EEA" w:rsidRDefault="00830EEA" w:rsidP="002560E4"/>
    <w:p w:rsidR="00830EEA" w:rsidRDefault="00830EEA" w:rsidP="002560E4"/>
    <w:p w:rsidR="00830EEA" w:rsidRDefault="00830EEA" w:rsidP="002560E4"/>
    <w:p w:rsidR="00830EEA" w:rsidRPr="00CC48C0" w:rsidRDefault="00830EEA" w:rsidP="002560E4"/>
    <w:p w:rsidR="002560E4" w:rsidRDefault="002560E4" w:rsidP="002560E4"/>
    <w:p w:rsidR="002560E4" w:rsidRDefault="002560E4" w:rsidP="002560E4">
      <w:r>
        <w:t>__________________________</w:t>
      </w:r>
      <w:r>
        <w:tab/>
      </w:r>
      <w:r>
        <w:tab/>
      </w:r>
      <w:r>
        <w:tab/>
        <w:t>________________</w:t>
      </w:r>
    </w:p>
    <w:p w:rsidR="009035AF" w:rsidRDefault="002560E4" w:rsidP="002560E4">
      <w:r>
        <w:t>Signature of Candidate</w:t>
      </w:r>
      <w:r w:rsidR="004B4232">
        <w:t>s</w:t>
      </w:r>
      <w:r>
        <w:tab/>
      </w:r>
      <w:r>
        <w:tab/>
      </w:r>
      <w:r>
        <w:tab/>
      </w:r>
      <w:r>
        <w:tab/>
        <w:t>Date</w:t>
      </w:r>
    </w:p>
    <w:p w:rsidR="009035AF" w:rsidRDefault="009035AF">
      <w:r>
        <w:br w:type="page"/>
      </w:r>
    </w:p>
    <w:p w:rsidR="003D5C3F" w:rsidRPr="009E4C97" w:rsidRDefault="00D10930" w:rsidP="009E4C97">
      <w:pPr>
        <w:ind w:firstLineChars="400" w:firstLine="964"/>
        <w:rPr>
          <w:b/>
        </w:rPr>
      </w:pPr>
      <w:r w:rsidRPr="00D10930">
        <w:rPr>
          <w:b/>
        </w:rPr>
        <w:lastRenderedPageBreak/>
        <w:t>Manifesto</w:t>
      </w:r>
      <w:r w:rsidR="009251D8" w:rsidRPr="009E4C97">
        <w:rPr>
          <w:rFonts w:hint="eastAsia"/>
          <w:b/>
        </w:rPr>
        <w:t>競選綱要</w:t>
      </w:r>
      <w:r w:rsidR="009035AF" w:rsidRPr="009E4C97">
        <w:rPr>
          <w:b/>
        </w:rPr>
        <w:t xml:space="preserve"> (</w:t>
      </w:r>
      <w:r w:rsidR="009E4C97">
        <w:rPr>
          <w:b/>
        </w:rPr>
        <w:t xml:space="preserve">Can </w:t>
      </w:r>
      <w:r w:rsidR="009035AF" w:rsidRPr="009E4C97">
        <w:rPr>
          <w:b/>
        </w:rPr>
        <w:t xml:space="preserve">be </w:t>
      </w:r>
      <w:r w:rsidR="003D461F" w:rsidRPr="009E4C97">
        <w:rPr>
          <w:b/>
        </w:rPr>
        <w:t>written</w:t>
      </w:r>
      <w:r w:rsidR="009035AF" w:rsidRPr="009E4C97">
        <w:rPr>
          <w:b/>
        </w:rPr>
        <w:t xml:space="preserve"> IN CHINESE</w:t>
      </w:r>
      <w:r w:rsidR="009251D8" w:rsidRPr="009E4C97">
        <w:rPr>
          <w:rFonts w:hint="eastAsia"/>
          <w:b/>
        </w:rPr>
        <w:t>，</w:t>
      </w:r>
      <w:r w:rsidR="009251D8" w:rsidRPr="009E4C97">
        <w:rPr>
          <w:b/>
        </w:rPr>
        <w:t>可以寫中文</w:t>
      </w:r>
      <w:r w:rsidR="009035AF" w:rsidRPr="009E4C97">
        <w:rPr>
          <w:b/>
        </w:rPr>
        <w:t>)</w:t>
      </w:r>
    </w:p>
    <w:p w:rsidR="008911E1" w:rsidRPr="008911E1" w:rsidRDefault="008911E1" w:rsidP="009035AF">
      <w:pPr>
        <w:jc w:val="center"/>
        <w:rPr>
          <w:rFonts w:eastAsia="新細明體"/>
          <w:lang w:eastAsia="zh-TW"/>
        </w:rPr>
      </w:pPr>
    </w:p>
    <w:p w:rsidR="008911E1" w:rsidRDefault="008911E1" w:rsidP="009035AF">
      <w:pPr>
        <w:jc w:val="center"/>
      </w:pPr>
    </w:p>
    <w:p w:rsidR="009035AF" w:rsidRDefault="009035AF" w:rsidP="009035AF">
      <w:r>
        <w:t>Please provide a short, one paragraph introducti</w:t>
      </w:r>
      <w:r w:rsidR="00487939">
        <w:t>on and biography about your</w:t>
      </w:r>
      <w:r w:rsidR="008911E1">
        <w:t xml:space="preserve"> team members</w:t>
      </w:r>
      <w:r w:rsidR="00487939">
        <w:t>, including s</w:t>
      </w:r>
      <w:r w:rsidR="00487939" w:rsidRPr="00487939">
        <w:t>pecialty</w:t>
      </w:r>
      <w:r w:rsidR="00487939">
        <w:t>, personality, achievements, working or leadership experience, etc.</w:t>
      </w:r>
    </w:p>
    <w:p w:rsidR="009035AF" w:rsidRDefault="009035AF" w:rsidP="009035AF"/>
    <w:p w:rsidR="009035AF" w:rsidRPr="00487939" w:rsidRDefault="009035AF" w:rsidP="009035AF"/>
    <w:p w:rsidR="009035AF" w:rsidRDefault="009035AF" w:rsidP="009035AF"/>
    <w:p w:rsidR="009035AF" w:rsidRDefault="009035AF" w:rsidP="009035AF"/>
    <w:p w:rsidR="009035AF" w:rsidRDefault="009035AF" w:rsidP="009035AF"/>
    <w:p w:rsidR="00CD3216" w:rsidRDefault="00CD3216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9035AF" w:rsidRDefault="009035AF" w:rsidP="009035AF"/>
    <w:p w:rsidR="009035AF" w:rsidRDefault="009035AF" w:rsidP="009035AF"/>
    <w:p w:rsidR="009035AF" w:rsidRDefault="009035AF" w:rsidP="009035AF">
      <w:r>
        <w:t>Please address the major issues you</w:t>
      </w:r>
      <w:r w:rsidR="008911E1">
        <w:t>r team</w:t>
      </w:r>
      <w:r>
        <w:t xml:space="preserve"> would like to address if you are elected to serve the House Association.</w:t>
      </w:r>
    </w:p>
    <w:p w:rsidR="009035AF" w:rsidRPr="008911E1" w:rsidRDefault="009035AF" w:rsidP="009035AF"/>
    <w:p w:rsidR="009035AF" w:rsidRDefault="009035AF" w:rsidP="009035AF"/>
    <w:p w:rsidR="009035AF" w:rsidRDefault="009035AF" w:rsidP="009035AF"/>
    <w:p w:rsidR="00CD3216" w:rsidRDefault="00CD3216" w:rsidP="009035AF"/>
    <w:p w:rsidR="007E33DD" w:rsidRDefault="007E33DD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8D3470" w:rsidRDefault="008D3470" w:rsidP="009035AF"/>
    <w:p w:rsidR="007E33DD" w:rsidRDefault="007E33DD" w:rsidP="009035AF"/>
    <w:p w:rsidR="007E33DD" w:rsidRDefault="007E33DD" w:rsidP="009035AF"/>
    <w:p w:rsidR="009035AF" w:rsidRDefault="009035AF" w:rsidP="009035AF"/>
    <w:p w:rsidR="001820E7" w:rsidRDefault="009035AF" w:rsidP="009035AF">
      <w:r>
        <w:t xml:space="preserve">Please list </w:t>
      </w:r>
      <w:r w:rsidR="008911E1">
        <w:t>the</w:t>
      </w:r>
      <w:r>
        <w:t xml:space="preserve"> aims and goals </w:t>
      </w:r>
      <w:r w:rsidR="008911E1">
        <w:t xml:space="preserve">of your team </w:t>
      </w:r>
      <w:r>
        <w:t>for the House Association if you are elected.</w:t>
      </w:r>
    </w:p>
    <w:p w:rsidR="00C11DBF" w:rsidRPr="008911E1" w:rsidRDefault="00C11DBF" w:rsidP="009E4C97"/>
    <w:sectPr w:rsidR="00C11DBF" w:rsidRPr="008911E1" w:rsidSect="00607D1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7AD1" w:rsidRDefault="004F7AD1" w:rsidP="00C11DBF">
      <w:r>
        <w:separator/>
      </w:r>
    </w:p>
  </w:endnote>
  <w:endnote w:type="continuationSeparator" w:id="0">
    <w:p w:rsidR="004F7AD1" w:rsidRDefault="004F7AD1" w:rsidP="00C11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F3D" w:rsidRDefault="00F45F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F3D" w:rsidRDefault="00F45F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F3D" w:rsidRDefault="00F45F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7AD1" w:rsidRDefault="004F7AD1" w:rsidP="00C11DBF">
      <w:r>
        <w:separator/>
      </w:r>
    </w:p>
  </w:footnote>
  <w:footnote w:type="continuationSeparator" w:id="0">
    <w:p w:rsidR="004F7AD1" w:rsidRDefault="004F7AD1" w:rsidP="00C11D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F3D" w:rsidRDefault="00F45F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7875"/>
      <w:gridCol w:w="1152"/>
    </w:tblGrid>
    <w:tr w:rsidR="00C11DBF">
      <w:tc>
        <w:tcPr>
          <w:tcW w:w="0" w:type="auto"/>
          <w:tcBorders>
            <w:right w:val="single" w:sz="6" w:space="0" w:color="000000" w:themeColor="text1"/>
          </w:tcBorders>
        </w:tcPr>
        <w:sdt>
          <w:sdtPr>
            <w:rPr>
              <w:rFonts w:eastAsia="新細明體" w:hint="eastAsia"/>
              <w:b/>
              <w:lang w:eastAsia="zh-TW"/>
            </w:rPr>
            <w:alias w:val="Company"/>
            <w:id w:val="78735422"/>
            <w:placeholder>
              <w:docPart w:val="0C66B90133A245B3BA4C76294AE37C36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:rsidR="00C11DBF" w:rsidRPr="007E33DD" w:rsidRDefault="00621B54">
              <w:pPr>
                <w:pStyle w:val="Header"/>
                <w:jc w:val="right"/>
                <w:rPr>
                  <w:b/>
                </w:rPr>
              </w:pPr>
              <w:r w:rsidRPr="0078182B">
                <w:rPr>
                  <w:rFonts w:eastAsia="新細明體" w:hint="eastAsia"/>
                  <w:b/>
                  <w:lang w:eastAsia="zh-TW"/>
                </w:rPr>
                <w:t>M</w:t>
              </w:r>
              <w:r w:rsidR="008D10BA" w:rsidRPr="0078182B">
                <w:rPr>
                  <w:rFonts w:eastAsia="新細明體" w:hint="eastAsia"/>
                  <w:b/>
                  <w:lang w:eastAsia="zh-TW"/>
                </w:rPr>
                <w:t>L</w:t>
              </w:r>
              <w:r w:rsidR="00C11DBF" w:rsidRPr="0078182B">
                <w:rPr>
                  <w:rFonts w:eastAsia="新細明體" w:hint="eastAsia"/>
                  <w:b/>
                  <w:lang w:eastAsia="zh-TW"/>
                </w:rPr>
                <w:t>C House Association Election</w:t>
              </w:r>
              <w:r w:rsidR="007E33DD" w:rsidRPr="0078182B">
                <w:rPr>
                  <w:rFonts w:eastAsia="新細明體" w:hint="eastAsia"/>
                  <w:b/>
                  <w:lang w:eastAsia="zh-TW"/>
                </w:rPr>
                <w:t xml:space="preserve"> 20</w:t>
              </w:r>
              <w:r w:rsidR="0080183A" w:rsidRPr="0078182B">
                <w:rPr>
                  <w:rFonts w:eastAsia="新細明體" w:hint="eastAsia"/>
                  <w:b/>
                  <w:lang w:eastAsia="zh-TW"/>
                </w:rPr>
                <w:t>2</w:t>
              </w:r>
              <w:r w:rsidR="005B403C">
                <w:rPr>
                  <w:rFonts w:eastAsia="新細明體" w:hint="eastAsia"/>
                  <w:b/>
                  <w:lang w:eastAsia="zh-TW"/>
                </w:rPr>
                <w:t>4</w:t>
              </w:r>
              <w:r w:rsidRPr="0078182B">
                <w:rPr>
                  <w:rFonts w:eastAsia="新細明體" w:hint="eastAsia"/>
                  <w:b/>
                  <w:lang w:eastAsia="zh-TW"/>
                </w:rPr>
                <w:t>/20</w:t>
              </w:r>
              <w:r w:rsidR="00B77CB7" w:rsidRPr="0078182B">
                <w:rPr>
                  <w:rFonts w:eastAsia="新細明體" w:hint="eastAsia"/>
                  <w:b/>
                  <w:lang w:eastAsia="zh-TW"/>
                </w:rPr>
                <w:t>2</w:t>
              </w:r>
              <w:r w:rsidR="005B403C">
                <w:rPr>
                  <w:rFonts w:eastAsia="新細明體" w:hint="eastAsia"/>
                  <w:b/>
                  <w:lang w:eastAsia="zh-TW"/>
                </w:rPr>
                <w:t>5</w:t>
              </w:r>
            </w:p>
          </w:sdtContent>
        </w:sdt>
        <w:sdt>
          <w:sdtPr>
            <w:rPr>
              <w:b/>
              <w:bCs/>
            </w:rPr>
            <w:alias w:val="Title"/>
            <w:id w:val="78735415"/>
            <w:placeholder>
              <w:docPart w:val="4EBD60FDB7A74CD9896EABAAC8758087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:rsidR="00C11DBF" w:rsidRDefault="00874CCA" w:rsidP="00874CCA">
              <w:pPr>
                <w:pStyle w:val="Header"/>
                <w:jc w:val="right"/>
                <w:rPr>
                  <w:b/>
                  <w:bCs/>
                </w:rPr>
              </w:pPr>
              <w:r>
                <w:rPr>
                  <w:b/>
                  <w:bCs/>
                </w:rPr>
                <w:t>Application</w:t>
              </w:r>
              <w:r w:rsidR="00C11DBF">
                <w:rPr>
                  <w:b/>
                  <w:bCs/>
                </w:rPr>
                <w:t xml:space="preserve"> for Candidacy</w:t>
              </w:r>
            </w:p>
          </w:sdtContent>
        </w:sdt>
      </w:tc>
      <w:tc>
        <w:tcPr>
          <w:tcW w:w="1152" w:type="dxa"/>
          <w:tcBorders>
            <w:left w:val="single" w:sz="6" w:space="0" w:color="000000" w:themeColor="text1"/>
          </w:tcBorders>
        </w:tcPr>
        <w:p w:rsidR="00C11DBF" w:rsidRDefault="00C11DBF">
          <w:pPr>
            <w:pStyle w:val="Header"/>
            <w:rPr>
              <w:b/>
              <w:bCs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2E5813">
            <w:rPr>
              <w:noProof/>
            </w:rPr>
            <w:t>1</w:t>
          </w:r>
          <w:r>
            <w:rPr>
              <w:noProof/>
            </w:rPr>
            <w:fldChar w:fldCharType="end"/>
          </w:r>
          <w:r w:rsidR="0078423C">
            <w:rPr>
              <w:noProof/>
            </w:rPr>
            <w:t>/2</w:t>
          </w:r>
        </w:p>
      </w:tc>
    </w:tr>
  </w:tbl>
  <w:p w:rsidR="00856815" w:rsidRDefault="008568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F3D" w:rsidRDefault="00F45F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B6696"/>
    <w:multiLevelType w:val="hybridMultilevel"/>
    <w:tmpl w:val="2286E310"/>
    <w:lvl w:ilvl="0" w:tplc="0409000F">
      <w:start w:val="1"/>
      <w:numFmt w:val="decimal"/>
      <w:lvlText w:val="%1."/>
      <w:lvlJc w:val="left"/>
      <w:pPr>
        <w:ind w:left="47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ind w:left="747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MwsjAyNTUyNTBW0lEKTi0uzszPAykwrAUAnT878SwAAAA="/>
  </w:docVars>
  <w:rsids>
    <w:rsidRoot w:val="002560E4"/>
    <w:rsid w:val="00021C18"/>
    <w:rsid w:val="00022B55"/>
    <w:rsid w:val="00045D33"/>
    <w:rsid w:val="0004662F"/>
    <w:rsid w:val="00062432"/>
    <w:rsid w:val="00067BE6"/>
    <w:rsid w:val="000845B8"/>
    <w:rsid w:val="000C2390"/>
    <w:rsid w:val="000C7213"/>
    <w:rsid w:val="000E3EFF"/>
    <w:rsid w:val="000F5D8C"/>
    <w:rsid w:val="000F7BFA"/>
    <w:rsid w:val="00126E8C"/>
    <w:rsid w:val="001339F9"/>
    <w:rsid w:val="001438A4"/>
    <w:rsid w:val="001517E5"/>
    <w:rsid w:val="0015350B"/>
    <w:rsid w:val="001611BA"/>
    <w:rsid w:val="001820E7"/>
    <w:rsid w:val="00185E5E"/>
    <w:rsid w:val="0018694D"/>
    <w:rsid w:val="001C00A3"/>
    <w:rsid w:val="001C2575"/>
    <w:rsid w:val="001F79C8"/>
    <w:rsid w:val="002001AB"/>
    <w:rsid w:val="00214422"/>
    <w:rsid w:val="0021594D"/>
    <w:rsid w:val="002219B1"/>
    <w:rsid w:val="00221A02"/>
    <w:rsid w:val="00234AC6"/>
    <w:rsid w:val="00237911"/>
    <w:rsid w:val="00246DF5"/>
    <w:rsid w:val="00250DE2"/>
    <w:rsid w:val="002514E2"/>
    <w:rsid w:val="00251C29"/>
    <w:rsid w:val="00252AF4"/>
    <w:rsid w:val="002560E4"/>
    <w:rsid w:val="002573C4"/>
    <w:rsid w:val="00257550"/>
    <w:rsid w:val="0026188F"/>
    <w:rsid w:val="00262700"/>
    <w:rsid w:val="00274FEB"/>
    <w:rsid w:val="00280778"/>
    <w:rsid w:val="00292A14"/>
    <w:rsid w:val="002A5F6C"/>
    <w:rsid w:val="002B479A"/>
    <w:rsid w:val="002B4B6B"/>
    <w:rsid w:val="002B63D9"/>
    <w:rsid w:val="002C3DE0"/>
    <w:rsid w:val="002D49AA"/>
    <w:rsid w:val="002E5813"/>
    <w:rsid w:val="003228FA"/>
    <w:rsid w:val="00341736"/>
    <w:rsid w:val="00357186"/>
    <w:rsid w:val="0036058B"/>
    <w:rsid w:val="00362D21"/>
    <w:rsid w:val="0038173B"/>
    <w:rsid w:val="00384DB6"/>
    <w:rsid w:val="00387966"/>
    <w:rsid w:val="003B60E0"/>
    <w:rsid w:val="003C29D0"/>
    <w:rsid w:val="003C2AA6"/>
    <w:rsid w:val="003D461F"/>
    <w:rsid w:val="003D5C3F"/>
    <w:rsid w:val="003D7988"/>
    <w:rsid w:val="003F6F15"/>
    <w:rsid w:val="00400A1F"/>
    <w:rsid w:val="004032CE"/>
    <w:rsid w:val="00427769"/>
    <w:rsid w:val="00447375"/>
    <w:rsid w:val="00457A31"/>
    <w:rsid w:val="00463C3A"/>
    <w:rsid w:val="00472B69"/>
    <w:rsid w:val="00480301"/>
    <w:rsid w:val="00485D6E"/>
    <w:rsid w:val="00487939"/>
    <w:rsid w:val="004A275C"/>
    <w:rsid w:val="004B35D3"/>
    <w:rsid w:val="004B4232"/>
    <w:rsid w:val="004C1AE1"/>
    <w:rsid w:val="004C626A"/>
    <w:rsid w:val="004D398E"/>
    <w:rsid w:val="004D5C81"/>
    <w:rsid w:val="004F214A"/>
    <w:rsid w:val="004F7AD1"/>
    <w:rsid w:val="00507D2E"/>
    <w:rsid w:val="0051778F"/>
    <w:rsid w:val="005254F9"/>
    <w:rsid w:val="00560976"/>
    <w:rsid w:val="005A074E"/>
    <w:rsid w:val="005A09C6"/>
    <w:rsid w:val="005A18B6"/>
    <w:rsid w:val="005B3954"/>
    <w:rsid w:val="005B403C"/>
    <w:rsid w:val="005C2904"/>
    <w:rsid w:val="005D2A6D"/>
    <w:rsid w:val="005F3AD0"/>
    <w:rsid w:val="00607D1C"/>
    <w:rsid w:val="0061505B"/>
    <w:rsid w:val="00621B54"/>
    <w:rsid w:val="00626AFE"/>
    <w:rsid w:val="00635F16"/>
    <w:rsid w:val="00641CBF"/>
    <w:rsid w:val="00671164"/>
    <w:rsid w:val="00672C0B"/>
    <w:rsid w:val="006807A0"/>
    <w:rsid w:val="00690DAC"/>
    <w:rsid w:val="00693A0D"/>
    <w:rsid w:val="006A4A8D"/>
    <w:rsid w:val="006B414D"/>
    <w:rsid w:val="006C7D85"/>
    <w:rsid w:val="006D591E"/>
    <w:rsid w:val="00705430"/>
    <w:rsid w:val="007054A0"/>
    <w:rsid w:val="007105F3"/>
    <w:rsid w:val="0071076D"/>
    <w:rsid w:val="00735E8F"/>
    <w:rsid w:val="0074017D"/>
    <w:rsid w:val="00741C0A"/>
    <w:rsid w:val="007473CC"/>
    <w:rsid w:val="007477CC"/>
    <w:rsid w:val="0078085A"/>
    <w:rsid w:val="0078182B"/>
    <w:rsid w:val="00782325"/>
    <w:rsid w:val="0078423C"/>
    <w:rsid w:val="00796FA3"/>
    <w:rsid w:val="007A4193"/>
    <w:rsid w:val="007C795C"/>
    <w:rsid w:val="007D3773"/>
    <w:rsid w:val="007E33DD"/>
    <w:rsid w:val="007F2293"/>
    <w:rsid w:val="007F4A3B"/>
    <w:rsid w:val="0080183A"/>
    <w:rsid w:val="008128E0"/>
    <w:rsid w:val="00817AE9"/>
    <w:rsid w:val="0082360C"/>
    <w:rsid w:val="00830EEA"/>
    <w:rsid w:val="00836AFF"/>
    <w:rsid w:val="008515D0"/>
    <w:rsid w:val="00851C79"/>
    <w:rsid w:val="00856815"/>
    <w:rsid w:val="00861826"/>
    <w:rsid w:val="008627E6"/>
    <w:rsid w:val="00863AE7"/>
    <w:rsid w:val="00873421"/>
    <w:rsid w:val="00874CCA"/>
    <w:rsid w:val="008911E1"/>
    <w:rsid w:val="00891C59"/>
    <w:rsid w:val="008952DE"/>
    <w:rsid w:val="00895773"/>
    <w:rsid w:val="00897C64"/>
    <w:rsid w:val="008A0C66"/>
    <w:rsid w:val="008A6DD3"/>
    <w:rsid w:val="008B3792"/>
    <w:rsid w:val="008B4506"/>
    <w:rsid w:val="008B6A53"/>
    <w:rsid w:val="008D10BA"/>
    <w:rsid w:val="008D3470"/>
    <w:rsid w:val="008E1FF8"/>
    <w:rsid w:val="008E35D4"/>
    <w:rsid w:val="008E6769"/>
    <w:rsid w:val="008E75EA"/>
    <w:rsid w:val="008F0308"/>
    <w:rsid w:val="00900C31"/>
    <w:rsid w:val="00903016"/>
    <w:rsid w:val="009035AF"/>
    <w:rsid w:val="009065CC"/>
    <w:rsid w:val="00911D3D"/>
    <w:rsid w:val="0091265F"/>
    <w:rsid w:val="009251D8"/>
    <w:rsid w:val="009268A0"/>
    <w:rsid w:val="00942C40"/>
    <w:rsid w:val="00945CEA"/>
    <w:rsid w:val="0094631A"/>
    <w:rsid w:val="00951882"/>
    <w:rsid w:val="0095354B"/>
    <w:rsid w:val="00964CA8"/>
    <w:rsid w:val="0097494F"/>
    <w:rsid w:val="009B2F42"/>
    <w:rsid w:val="009B33DC"/>
    <w:rsid w:val="009C2C95"/>
    <w:rsid w:val="009C7A67"/>
    <w:rsid w:val="009D64E4"/>
    <w:rsid w:val="009D7F88"/>
    <w:rsid w:val="009E4C97"/>
    <w:rsid w:val="009E624B"/>
    <w:rsid w:val="009F0834"/>
    <w:rsid w:val="009F2C7C"/>
    <w:rsid w:val="00A057DB"/>
    <w:rsid w:val="00A23A64"/>
    <w:rsid w:val="00A26A1D"/>
    <w:rsid w:val="00A35636"/>
    <w:rsid w:val="00A374B0"/>
    <w:rsid w:val="00A70711"/>
    <w:rsid w:val="00A7554E"/>
    <w:rsid w:val="00A76A1E"/>
    <w:rsid w:val="00A94DA6"/>
    <w:rsid w:val="00A96433"/>
    <w:rsid w:val="00AC4FD8"/>
    <w:rsid w:val="00AF5B02"/>
    <w:rsid w:val="00B53CD6"/>
    <w:rsid w:val="00B64C80"/>
    <w:rsid w:val="00B72D4A"/>
    <w:rsid w:val="00B77CB7"/>
    <w:rsid w:val="00B80CC0"/>
    <w:rsid w:val="00B81859"/>
    <w:rsid w:val="00B964C3"/>
    <w:rsid w:val="00BA4CD3"/>
    <w:rsid w:val="00BB3F35"/>
    <w:rsid w:val="00C11DBF"/>
    <w:rsid w:val="00C12FCD"/>
    <w:rsid w:val="00C20CEB"/>
    <w:rsid w:val="00C22DB2"/>
    <w:rsid w:val="00C26B8C"/>
    <w:rsid w:val="00C36E75"/>
    <w:rsid w:val="00C57091"/>
    <w:rsid w:val="00C63495"/>
    <w:rsid w:val="00C90075"/>
    <w:rsid w:val="00C918A1"/>
    <w:rsid w:val="00C9781F"/>
    <w:rsid w:val="00CA3370"/>
    <w:rsid w:val="00CB314D"/>
    <w:rsid w:val="00CC48C0"/>
    <w:rsid w:val="00CD3216"/>
    <w:rsid w:val="00CE34C8"/>
    <w:rsid w:val="00D02509"/>
    <w:rsid w:val="00D10930"/>
    <w:rsid w:val="00D15DDD"/>
    <w:rsid w:val="00D26117"/>
    <w:rsid w:val="00D30873"/>
    <w:rsid w:val="00D42458"/>
    <w:rsid w:val="00D54F8C"/>
    <w:rsid w:val="00D60AFE"/>
    <w:rsid w:val="00D61E1C"/>
    <w:rsid w:val="00D6235E"/>
    <w:rsid w:val="00D722DE"/>
    <w:rsid w:val="00D8132C"/>
    <w:rsid w:val="00D85158"/>
    <w:rsid w:val="00D9167C"/>
    <w:rsid w:val="00DA3B29"/>
    <w:rsid w:val="00DC2F48"/>
    <w:rsid w:val="00DD4EE2"/>
    <w:rsid w:val="00DD5061"/>
    <w:rsid w:val="00DF4099"/>
    <w:rsid w:val="00E0602B"/>
    <w:rsid w:val="00E11305"/>
    <w:rsid w:val="00E21976"/>
    <w:rsid w:val="00E4400C"/>
    <w:rsid w:val="00E57BEB"/>
    <w:rsid w:val="00E66FFD"/>
    <w:rsid w:val="00E67581"/>
    <w:rsid w:val="00EA48AC"/>
    <w:rsid w:val="00EF24B9"/>
    <w:rsid w:val="00F117E7"/>
    <w:rsid w:val="00F3562C"/>
    <w:rsid w:val="00F36BF2"/>
    <w:rsid w:val="00F45782"/>
    <w:rsid w:val="00F45F3D"/>
    <w:rsid w:val="00F51E39"/>
    <w:rsid w:val="00F67BBA"/>
    <w:rsid w:val="00FA496C"/>
    <w:rsid w:val="00FD511F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680FD"/>
  <w15:docId w15:val="{61755AA9-82B9-4180-9470-1D1CC4F80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5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1DB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DBF"/>
  </w:style>
  <w:style w:type="paragraph" w:styleId="Footer">
    <w:name w:val="footer"/>
    <w:basedOn w:val="Normal"/>
    <w:link w:val="FooterChar"/>
    <w:uiPriority w:val="99"/>
    <w:unhideWhenUsed/>
    <w:rsid w:val="00C11D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DBF"/>
  </w:style>
  <w:style w:type="paragraph" w:styleId="BalloonText">
    <w:name w:val="Balloon Text"/>
    <w:basedOn w:val="Normal"/>
    <w:link w:val="BalloonTextChar"/>
    <w:uiPriority w:val="99"/>
    <w:semiHidden/>
    <w:unhideWhenUsed/>
    <w:rsid w:val="00C11D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D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82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34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5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lcollege@um.edu.m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C66B90133A245B3BA4C76294AE37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2C67A-3F6A-45FC-8A67-7E964CD0F1A8}"/>
      </w:docPartPr>
      <w:docPartBody>
        <w:p w:rsidR="00CC1809" w:rsidRDefault="004D541B" w:rsidP="004D541B">
          <w:pPr>
            <w:pStyle w:val="0C66B90133A245B3BA4C76294AE37C36"/>
          </w:pPr>
          <w:r>
            <w:t>[Type the company name]</w:t>
          </w:r>
        </w:p>
      </w:docPartBody>
    </w:docPart>
    <w:docPart>
      <w:docPartPr>
        <w:name w:val="4EBD60FDB7A74CD9896EABAAC8758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3E0FA-FB7F-41EA-993F-A8310A6AC374}"/>
      </w:docPartPr>
      <w:docPartBody>
        <w:p w:rsidR="00CC1809" w:rsidRDefault="004D541B" w:rsidP="004D541B">
          <w:pPr>
            <w:pStyle w:val="4EBD60FDB7A74CD9896EABAAC8758087"/>
          </w:pPr>
          <w:r>
            <w:rPr>
              <w:b/>
              <w:bCs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D541B"/>
    <w:rsid w:val="00181CAB"/>
    <w:rsid w:val="00261024"/>
    <w:rsid w:val="00331FE0"/>
    <w:rsid w:val="003E477A"/>
    <w:rsid w:val="00442DC8"/>
    <w:rsid w:val="00450184"/>
    <w:rsid w:val="00454DED"/>
    <w:rsid w:val="004D541B"/>
    <w:rsid w:val="005A1756"/>
    <w:rsid w:val="005E1B13"/>
    <w:rsid w:val="0063516D"/>
    <w:rsid w:val="00670D9A"/>
    <w:rsid w:val="006E1AA7"/>
    <w:rsid w:val="00725CDE"/>
    <w:rsid w:val="007B4927"/>
    <w:rsid w:val="00864D92"/>
    <w:rsid w:val="008D3D26"/>
    <w:rsid w:val="008F7136"/>
    <w:rsid w:val="00CC1809"/>
    <w:rsid w:val="00D4110D"/>
    <w:rsid w:val="00D64664"/>
    <w:rsid w:val="00E363C1"/>
    <w:rsid w:val="00E53E23"/>
    <w:rsid w:val="00EB57A2"/>
    <w:rsid w:val="00ED2843"/>
    <w:rsid w:val="00F2760D"/>
    <w:rsid w:val="00FB2D86"/>
    <w:rsid w:val="00FC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66B90133A245B3BA4C76294AE37C36">
    <w:name w:val="0C66B90133A245B3BA4C76294AE37C36"/>
    <w:rsid w:val="004D541B"/>
  </w:style>
  <w:style w:type="paragraph" w:customStyle="1" w:styleId="4EBD60FDB7A74CD9896EABAAC8758087">
    <w:name w:val="4EBD60FDB7A74CD9896EABAAC8758087"/>
    <w:rsid w:val="004D54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Candidacy</vt:lpstr>
    </vt:vector>
  </TitlesOfParts>
  <Company>MLC House Association Election 2024/2025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Candidacy</dc:title>
  <dc:creator>UM</dc:creator>
  <cp:lastModifiedBy>garyfung</cp:lastModifiedBy>
  <cp:revision>4</cp:revision>
  <dcterms:created xsi:type="dcterms:W3CDTF">2024-01-26T03:43:00Z</dcterms:created>
  <dcterms:modified xsi:type="dcterms:W3CDTF">2024-02-16T02:18:00Z</dcterms:modified>
</cp:coreProperties>
</file>